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70DA10" w14:textId="77777777" w:rsidR="00E6252B" w:rsidRPr="00B07287" w:rsidRDefault="00E6252B" w:rsidP="00E6252B">
      <w:pPr>
        <w:pStyle w:val="Heading2"/>
        <w:spacing w:line="360" w:lineRule="auto"/>
        <w:jc w:val="both"/>
        <w:rPr>
          <w:sz w:val="32"/>
          <w:szCs w:val="32"/>
        </w:rPr>
      </w:pPr>
      <w:r w:rsidRPr="00B07287">
        <w:rPr>
          <w:sz w:val="32"/>
          <w:szCs w:val="32"/>
        </w:rPr>
        <w:t>Input</w:t>
      </w:r>
    </w:p>
    <w:p w14:paraId="7F6A589F" w14:textId="314804D9" w:rsidR="00E6252B" w:rsidRPr="00B07287" w:rsidRDefault="00E6252B" w:rsidP="00E6252B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32EEC616" w14:textId="6B3D98AB" w:rsidR="00B07287" w:rsidRPr="00B07287" w:rsidRDefault="00B07287" w:rsidP="00B07287">
      <w:pPr>
        <w:numPr>
          <w:ilvl w:val="1"/>
          <w:numId w:val="2"/>
        </w:numPr>
        <w:contextualSpacing/>
        <w:rPr>
          <w:rFonts w:ascii="Consolas" w:hAnsi="Consolas"/>
          <w:b/>
        </w:rPr>
      </w:pPr>
      <w:r w:rsidRPr="00B07287">
        <w:rPr>
          <w:rFonts w:ascii="Consolas" w:hAnsi="Consolas"/>
          <w:b/>
        </w:rPr>
        <w:t>"{word1}: {description} | {word2}: {description} | … {wordN}: {description}"</w:t>
      </w:r>
    </w:p>
    <w:p w14:paraId="2DD6D089" w14:textId="38FDA696" w:rsidR="00E6252B" w:rsidRPr="003E1D56" w:rsidRDefault="00E6252B" w:rsidP="00E6252B">
      <w:pPr>
        <w:numPr>
          <w:ilvl w:val="1"/>
          <w:numId w:val="2"/>
        </w:numPr>
        <w:contextualSpacing/>
      </w:pPr>
      <w:r w:rsidRPr="0057381E">
        <w:rPr>
          <w:b/>
          <w:noProof/>
        </w:rPr>
        <w:t>"</w:t>
      </w:r>
      <w:r>
        <w:rPr>
          <w:rFonts w:ascii="Consolas" w:hAnsi="Consolas"/>
          <w:b/>
        </w:rPr>
        <w:t>Test</w:t>
      </w:r>
      <w:r w:rsidRPr="0057381E">
        <w:rPr>
          <w:b/>
          <w:noProof/>
        </w:rPr>
        <w:t>"</w:t>
      </w:r>
    </w:p>
    <w:p w14:paraId="250AEC84" w14:textId="4424B247" w:rsidR="00E6252B" w:rsidRDefault="00E6252B" w:rsidP="00E6252B">
      <w:pPr>
        <w:numPr>
          <w:ilvl w:val="1"/>
          <w:numId w:val="2"/>
        </w:numPr>
        <w:contextualSpacing/>
      </w:pPr>
      <w:r w:rsidRPr="0057381E">
        <w:rPr>
          <w:rFonts w:ascii="Consolas" w:hAnsi="Consolas"/>
          <w:b/>
          <w:noProof/>
        </w:rPr>
        <w:t>"</w:t>
      </w:r>
      <w:r w:rsidRPr="00F7533F">
        <w:rPr>
          <w:b/>
          <w:bCs/>
        </w:rPr>
        <w:t>H</w:t>
      </w:r>
      <w:r w:rsidRPr="00F7533F">
        <w:rPr>
          <w:rFonts w:ascii="Consolas" w:hAnsi="Consolas"/>
          <w:b/>
        </w:rPr>
        <w:t xml:space="preserve">and </w:t>
      </w:r>
      <w:r>
        <w:rPr>
          <w:rFonts w:ascii="Consolas" w:hAnsi="Consolas"/>
          <w:b/>
        </w:rPr>
        <w:t>O</w:t>
      </w:r>
      <w:r w:rsidRPr="00F7533F">
        <w:rPr>
          <w:rFonts w:ascii="Consolas" w:hAnsi="Consolas"/>
          <w:b/>
        </w:rPr>
        <w:t>ver</w:t>
      </w:r>
      <w:r w:rsidRPr="0057381E">
        <w:rPr>
          <w:rFonts w:ascii="Consolas" w:hAnsi="Consolas"/>
          <w:b/>
          <w:noProof/>
        </w:rPr>
        <w:t>"</w:t>
      </w:r>
    </w:p>
    <w:p w14:paraId="2F7485DC" w14:textId="77777777" w:rsidR="00E6252B" w:rsidRPr="00B07287" w:rsidRDefault="00E6252B" w:rsidP="00E6252B">
      <w:pPr>
        <w:pStyle w:val="Heading2"/>
        <w:spacing w:line="360" w:lineRule="auto"/>
        <w:jc w:val="both"/>
        <w:rPr>
          <w:sz w:val="32"/>
          <w:szCs w:val="32"/>
        </w:rPr>
      </w:pPr>
      <w:r w:rsidRPr="00B07287">
        <w:rPr>
          <w:sz w:val="32"/>
          <w:szCs w:val="32"/>
        </w:rPr>
        <w:t>Output</w:t>
      </w:r>
    </w:p>
    <w:p w14:paraId="24401DF8" w14:textId="77777777" w:rsidR="00E6252B" w:rsidRPr="002447D1" w:rsidRDefault="00E6252B" w:rsidP="00E6252B">
      <w:pPr>
        <w:numPr>
          <w:ilvl w:val="0"/>
          <w:numId w:val="1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4A241CAE" w14:textId="6D3B01A4" w:rsidR="009B2926" w:rsidRDefault="009B2926" w:rsidP="00E6252B">
      <w:pPr>
        <w:pStyle w:val="ListParagraph"/>
        <w:numPr>
          <w:ilvl w:val="1"/>
          <w:numId w:val="1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word1} {word2} … {wordN}"</w:t>
      </w:r>
    </w:p>
    <w:p w14:paraId="443EE326" w14:textId="43F5DCCA" w:rsidR="00E6252B" w:rsidRPr="00E6252B" w:rsidRDefault="00E6252B" w:rsidP="00E6252B">
      <w:pPr>
        <w:pStyle w:val="ListParagraph"/>
        <w:numPr>
          <w:ilvl w:val="1"/>
          <w:numId w:val="1"/>
        </w:numPr>
        <w:rPr>
          <w:rFonts w:ascii="Consolas" w:hAnsi="Consolas"/>
          <w:b/>
        </w:rPr>
      </w:pPr>
      <w:r w:rsidRPr="00E6252B">
        <w:rPr>
          <w:rFonts w:ascii="Consolas" w:hAnsi="Consolas"/>
          <w:b/>
        </w:rPr>
        <w:t>"{word}:"</w:t>
      </w:r>
    </w:p>
    <w:p w14:paraId="3B9D105B" w14:textId="77777777" w:rsidR="00E6252B" w:rsidRPr="00E6252B" w:rsidRDefault="00E6252B" w:rsidP="00E6252B">
      <w:pPr>
        <w:pStyle w:val="ListParagraph"/>
        <w:ind w:left="1080" w:firstLine="360"/>
        <w:rPr>
          <w:rFonts w:ascii="Consolas" w:hAnsi="Consolas"/>
          <w:b/>
          <w:lang w:val="bg-BG"/>
        </w:rPr>
      </w:pPr>
      <w:r w:rsidRPr="00E6252B">
        <w:rPr>
          <w:rFonts w:ascii="Consolas" w:hAnsi="Consolas"/>
          <w:b/>
        </w:rPr>
        <w:t>" -{definition1}"</w:t>
      </w:r>
    </w:p>
    <w:p w14:paraId="13894DF3" w14:textId="77777777" w:rsidR="00E6252B" w:rsidRPr="00E6252B" w:rsidRDefault="00E6252B" w:rsidP="00E6252B">
      <w:pPr>
        <w:pStyle w:val="ListParagraph"/>
        <w:ind w:left="1080" w:firstLine="360"/>
        <w:rPr>
          <w:rFonts w:ascii="Consolas" w:hAnsi="Consolas"/>
          <w:b/>
        </w:rPr>
      </w:pPr>
      <w:r w:rsidRPr="00E6252B">
        <w:rPr>
          <w:rFonts w:ascii="Consolas" w:hAnsi="Consolas"/>
          <w:b/>
        </w:rPr>
        <w:t>" -{definition2}"</w:t>
      </w:r>
    </w:p>
    <w:p w14:paraId="1580236B" w14:textId="68856D9E" w:rsidR="00E6252B" w:rsidRPr="00E6252B" w:rsidRDefault="009B2926" w:rsidP="00E6252B">
      <w:pPr>
        <w:pStyle w:val="ListParagraph"/>
        <w:ind w:left="1080" w:firstLine="36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521A983" w14:textId="5680CA0A" w:rsidR="00E6252B" w:rsidRPr="00E6252B" w:rsidRDefault="00E6252B" w:rsidP="00E6252B">
      <w:pPr>
        <w:pStyle w:val="ListParagraph"/>
        <w:ind w:left="1080" w:firstLine="360"/>
        <w:rPr>
          <w:rFonts w:ascii="Consolas" w:hAnsi="Consolas"/>
          <w:b/>
        </w:rPr>
      </w:pPr>
      <w:r w:rsidRPr="00E6252B">
        <w:rPr>
          <w:rFonts w:ascii="Consolas" w:hAnsi="Consolas"/>
          <w:b/>
        </w:rPr>
        <w:t>" -{definitionN}"</w:t>
      </w:r>
    </w:p>
    <w:p w14:paraId="0EF36451" w14:textId="534CD203" w:rsidR="001839D2" w:rsidRDefault="001839D2" w:rsidP="001839D2">
      <w:pPr>
        <w:pStyle w:val="Heading2"/>
      </w:pPr>
      <w:r w:rsidRPr="00B07287">
        <w:rPr>
          <w:sz w:val="32"/>
          <w:szCs w:val="32"/>
        </w:rPr>
        <w:t>Examples</w:t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2D9EA950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2A5C2FB3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CC61A5" w14:paraId="2DC40AE0" w14:textId="77777777" w:rsidTr="001B39DB">
        <w:tc>
          <w:tcPr>
            <w:tcW w:w="10065" w:type="dxa"/>
          </w:tcPr>
          <w:p w14:paraId="3AD2403F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programmer: an animal, which turns coffee into code | developer: a magician</w:t>
            </w:r>
          </w:p>
          <w:p w14:paraId="2EF79717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fish | domino</w:t>
            </w:r>
          </w:p>
          <w:p w14:paraId="6B6C1DE7" w14:textId="77777777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Hand Over</w:t>
            </w:r>
          </w:p>
        </w:tc>
      </w:tr>
      <w:tr w:rsidR="001839D2" w:rsidRPr="009B4239" w14:paraId="7B2DF62C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54E1F2D7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08512E61" w14:textId="77777777" w:rsidTr="001B39DB">
        <w:tc>
          <w:tcPr>
            <w:tcW w:w="10065" w:type="dxa"/>
          </w:tcPr>
          <w:p w14:paraId="2D49EE8C" w14:textId="1C9F7EEC" w:rsidR="001839D2" w:rsidRPr="00CC61A5" w:rsidRDefault="002C0549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programmer developer</w:t>
            </w:r>
          </w:p>
        </w:tc>
      </w:tr>
    </w:tbl>
    <w:p w14:paraId="2D6CF796" w14:textId="77777777" w:rsidR="001839D2" w:rsidRDefault="001839D2" w:rsidP="001839D2"/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18FA1C74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4862FFBF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9B4239" w14:paraId="4E033628" w14:textId="77777777" w:rsidTr="001B39DB">
        <w:tc>
          <w:tcPr>
            <w:tcW w:w="10065" w:type="dxa"/>
            <w:shd w:val="clear" w:color="auto" w:fill="auto"/>
          </w:tcPr>
          <w:p w14:paraId="4E224E5B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are:</w:t>
            </w:r>
            <w:r w:rsidRPr="00C727D3">
              <w:rPr>
                <w:rFonts w:ascii="Consolas" w:eastAsia="Calibri" w:hAnsi="Consolas" w:cstheme="minorHAnsi"/>
              </w:rPr>
              <w:t xml:space="preserve"> worry, anxiety, or concer</w:t>
            </w:r>
            <w:r>
              <w:rPr>
                <w:rFonts w:ascii="Consolas" w:eastAsia="Calibri" w:hAnsi="Consolas" w:cstheme="minorHAnsi"/>
              </w:rPr>
              <w:t xml:space="preserve">n | </w:t>
            </w:r>
            <w:r w:rsidRPr="00C727D3">
              <w:rPr>
                <w:rFonts w:ascii="Consolas" w:eastAsia="Calibri" w:hAnsi="Consolas" w:cstheme="minorHAnsi"/>
              </w:rPr>
              <w:t>care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727D3">
              <w:rPr>
                <w:rFonts w:ascii="Consolas" w:eastAsia="Calibri" w:hAnsi="Consolas" w:cstheme="minorHAnsi"/>
              </w:rPr>
              <w:t>a state of mind in which one is trouble</w:t>
            </w:r>
            <w:r>
              <w:rPr>
                <w:rFonts w:ascii="Consolas" w:eastAsia="Calibri" w:hAnsi="Consolas" w:cstheme="minorHAnsi"/>
              </w:rPr>
              <w:t xml:space="preserve">d | face: </w:t>
            </w:r>
            <w:r w:rsidRPr="00C727D3">
              <w:rPr>
                <w:rFonts w:ascii="Consolas" w:eastAsia="Calibri" w:hAnsi="Consolas" w:cstheme="minorHAnsi"/>
              </w:rPr>
              <w:t>the front part of the head, from the forehead to the chin</w:t>
            </w:r>
          </w:p>
          <w:p w14:paraId="1524C616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are | kitchen | flower</w:t>
            </w:r>
          </w:p>
          <w:p w14:paraId="3ED00957" w14:textId="77777777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Test</w:t>
            </w:r>
          </w:p>
        </w:tc>
      </w:tr>
      <w:tr w:rsidR="001839D2" w:rsidRPr="009B4239" w14:paraId="268F2A60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6C41776B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320DF7A5" w14:textId="77777777" w:rsidTr="001B39DB">
        <w:tc>
          <w:tcPr>
            <w:tcW w:w="10065" w:type="dxa"/>
          </w:tcPr>
          <w:p w14:paraId="5D596AEE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are:</w:t>
            </w:r>
          </w:p>
          <w:p w14:paraId="01DCD617" w14:textId="77777777" w:rsidR="002C0549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</w:t>
            </w:r>
            <w:r w:rsidR="002C0549" w:rsidRPr="00CC12B4">
              <w:rPr>
                <w:rFonts w:ascii="Consolas" w:eastAsia="Calibri" w:hAnsi="Consolas" w:cstheme="minorHAnsi"/>
              </w:rPr>
              <w:t>-</w:t>
            </w:r>
            <w:r w:rsidR="002C0549" w:rsidRPr="00C727D3">
              <w:rPr>
                <w:rFonts w:ascii="Consolas" w:eastAsia="Calibri" w:hAnsi="Consolas" w:cstheme="minorHAnsi"/>
              </w:rPr>
              <w:t>worry, anxiety, or concer</w:t>
            </w:r>
            <w:r w:rsidR="002C0549">
              <w:rPr>
                <w:rFonts w:ascii="Consolas" w:eastAsia="Calibri" w:hAnsi="Consolas" w:cstheme="minorHAnsi"/>
              </w:rPr>
              <w:t>n</w:t>
            </w:r>
            <w:r w:rsidR="002C0549" w:rsidRPr="00CC12B4">
              <w:rPr>
                <w:rFonts w:ascii="Consolas" w:eastAsia="Calibri" w:hAnsi="Consolas" w:cstheme="minorHAnsi"/>
              </w:rPr>
              <w:t xml:space="preserve"> </w:t>
            </w:r>
          </w:p>
          <w:p w14:paraId="1891F26D" w14:textId="7100A6E6" w:rsidR="001839D2" w:rsidRPr="00CC61A5" w:rsidRDefault="002C0549" w:rsidP="002C0549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="001839D2" w:rsidRPr="00CC12B4">
              <w:rPr>
                <w:rFonts w:ascii="Consolas" w:eastAsia="Calibri" w:hAnsi="Consolas" w:cstheme="minorHAnsi"/>
              </w:rPr>
              <w:t>-</w:t>
            </w:r>
            <w:r w:rsidR="001839D2" w:rsidRPr="00C727D3">
              <w:rPr>
                <w:rFonts w:ascii="Consolas" w:eastAsia="Calibri" w:hAnsi="Consolas" w:cstheme="minorHAnsi"/>
              </w:rPr>
              <w:t>a state of mind in which one is trouble</w:t>
            </w:r>
            <w:r w:rsidR="001839D2">
              <w:rPr>
                <w:rFonts w:ascii="Consolas" w:eastAsia="Calibri" w:hAnsi="Consolas" w:cstheme="minorHAnsi"/>
              </w:rPr>
              <w:t>d</w:t>
            </w:r>
          </w:p>
        </w:tc>
      </w:tr>
    </w:tbl>
    <w:p w14:paraId="5CE249AF" w14:textId="77777777" w:rsidR="001839D2" w:rsidRPr="004F4234" w:rsidRDefault="001839D2" w:rsidP="001839D2"/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3C31EF57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7031A91F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lastRenderedPageBreak/>
              <w:t>Input</w:t>
            </w:r>
          </w:p>
        </w:tc>
      </w:tr>
      <w:tr w:rsidR="001839D2" w:rsidRPr="009B4239" w14:paraId="3DA07F7A" w14:textId="77777777" w:rsidTr="001B39DB">
        <w:tc>
          <w:tcPr>
            <w:tcW w:w="10065" w:type="dxa"/>
            <w:shd w:val="clear" w:color="auto" w:fill="auto"/>
          </w:tcPr>
          <w:p w14:paraId="62B7B7CB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tackle: t</w:t>
            </w:r>
            <w:r w:rsidRPr="00CC61A5">
              <w:rPr>
                <w:rFonts w:ascii="Consolas" w:eastAsia="Calibri" w:hAnsi="Consolas" w:cstheme="minorHAnsi"/>
              </w:rPr>
              <w:t>he equipment required for a task or sport</w:t>
            </w:r>
            <w:r>
              <w:rPr>
                <w:rFonts w:ascii="Consolas" w:eastAsia="Calibri" w:hAnsi="Consolas" w:cstheme="minorHAnsi"/>
              </w:rPr>
              <w:t xml:space="preserve"> | code: w</w:t>
            </w:r>
            <w:r w:rsidRPr="00CC61A5">
              <w:rPr>
                <w:rFonts w:ascii="Consolas" w:eastAsia="Calibri" w:hAnsi="Consolas" w:cstheme="minorHAnsi"/>
              </w:rPr>
              <w:t>rite code for a computer program</w:t>
            </w:r>
            <w:r>
              <w:rPr>
                <w:rFonts w:ascii="Consolas" w:eastAsia="Calibri" w:hAnsi="Consolas" w:cstheme="minorHAnsi"/>
              </w:rPr>
              <w:t xml:space="preserve"> | b</w:t>
            </w:r>
            <w:r w:rsidRPr="00CC61A5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C61A5">
              <w:rPr>
                <w:rFonts w:ascii="Consolas" w:eastAsia="Calibri" w:hAnsi="Consolas" w:cstheme="minorHAnsi"/>
              </w:rPr>
              <w:t>a small piece, part, or quantity of something</w:t>
            </w:r>
            <w:r>
              <w:rPr>
                <w:rFonts w:ascii="Consolas" w:eastAsia="Calibri" w:hAnsi="Consolas" w:cstheme="minorHAnsi"/>
              </w:rPr>
              <w:t xml:space="preserve"> | tackle:</w:t>
            </w:r>
            <w:r w:rsidRPr="00CC61A5">
              <w:rPr>
                <w:rFonts w:ascii="Consolas" w:eastAsia="Calibri" w:hAnsi="Consolas" w:cstheme="minorHAnsi"/>
              </w:rPr>
              <w:t xml:space="preserve"> make determined efforts to deal with a problem</w:t>
            </w:r>
            <w:r>
              <w:rPr>
                <w:rFonts w:ascii="Consolas" w:eastAsia="Calibri" w:hAnsi="Consolas" w:cstheme="minorHAnsi"/>
              </w:rPr>
              <w:t xml:space="preserve"> | b</w:t>
            </w:r>
            <w:r w:rsidRPr="00CC61A5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C61A5">
              <w:rPr>
                <w:rFonts w:ascii="Consolas" w:eastAsia="Calibri" w:hAnsi="Consolas" w:cstheme="minorHAnsi"/>
              </w:rPr>
              <w:t>a short time or distance</w:t>
            </w:r>
          </w:p>
          <w:p w14:paraId="3D12C2C2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bit | code | tackle</w:t>
            </w:r>
          </w:p>
          <w:p w14:paraId="13C6686B" w14:textId="77777777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Test</w:t>
            </w:r>
          </w:p>
        </w:tc>
      </w:tr>
      <w:tr w:rsidR="001839D2" w:rsidRPr="009B4239" w14:paraId="361848DC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51474469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30DB1998" w14:textId="77777777" w:rsidTr="001B39DB">
        <w:tc>
          <w:tcPr>
            <w:tcW w:w="10065" w:type="dxa"/>
          </w:tcPr>
          <w:p w14:paraId="5CAFFC28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b</w:t>
            </w:r>
            <w:r w:rsidRPr="00CC12B4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66697B5F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a small piece, part, or quantity of something</w:t>
            </w:r>
          </w:p>
          <w:p w14:paraId="77AEDA7A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a short time or distance</w:t>
            </w:r>
          </w:p>
          <w:p w14:paraId="0A007AE7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</w:t>
            </w:r>
            <w:r w:rsidRPr="00CC12B4">
              <w:rPr>
                <w:rFonts w:ascii="Consolas" w:eastAsia="Calibri" w:hAnsi="Consolas" w:cstheme="minorHAnsi"/>
              </w:rPr>
              <w:t>ode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4F7797B4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write code for a computer program</w:t>
            </w:r>
          </w:p>
          <w:p w14:paraId="3A03BF8A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t</w:t>
            </w:r>
            <w:r w:rsidRPr="00CC12B4">
              <w:rPr>
                <w:rFonts w:ascii="Consolas" w:eastAsia="Calibri" w:hAnsi="Consolas" w:cstheme="minorHAnsi"/>
              </w:rPr>
              <w:t>ackle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099B5501" w14:textId="77777777" w:rsidR="002C0549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</w:t>
            </w:r>
            <w:r w:rsidR="002C0549" w:rsidRPr="00CC12B4">
              <w:rPr>
                <w:rFonts w:ascii="Consolas" w:eastAsia="Calibri" w:hAnsi="Consolas" w:cstheme="minorHAnsi"/>
              </w:rPr>
              <w:t>-the equipment required for a task or sport</w:t>
            </w:r>
            <w:r w:rsidR="002C0549" w:rsidRPr="00CC12B4">
              <w:rPr>
                <w:rFonts w:ascii="Consolas" w:eastAsia="Calibri" w:hAnsi="Consolas" w:cstheme="minorHAnsi"/>
              </w:rPr>
              <w:t xml:space="preserve"> </w:t>
            </w:r>
          </w:p>
          <w:p w14:paraId="40E874F1" w14:textId="342CF311" w:rsidR="001839D2" w:rsidRPr="00CC61A5" w:rsidRDefault="002C0549" w:rsidP="002C0549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="001839D2" w:rsidRPr="00CC12B4">
              <w:rPr>
                <w:rFonts w:ascii="Consolas" w:eastAsia="Calibri" w:hAnsi="Consolas" w:cstheme="minorHAnsi"/>
              </w:rPr>
              <w:t>-make determined efforts to deal with a problem</w:t>
            </w:r>
          </w:p>
        </w:tc>
      </w:tr>
    </w:tbl>
    <w:p w14:paraId="6071A01A" w14:textId="5081077D" w:rsidR="001839D2" w:rsidRPr="00B07287" w:rsidRDefault="001839D2" w:rsidP="001839D2">
      <w:pPr>
        <w:pStyle w:val="Heading2"/>
        <w:rPr>
          <w:sz w:val="32"/>
          <w:szCs w:val="32"/>
        </w:rPr>
      </w:pPr>
      <w:r w:rsidRPr="00B07287">
        <w:rPr>
          <w:sz w:val="32"/>
          <w:szCs w:val="32"/>
        </w:rPr>
        <w:t xml:space="preserve">JS </w:t>
      </w:r>
      <w:r w:rsidR="00B07287" w:rsidRPr="00B07287">
        <w:rPr>
          <w:sz w:val="32"/>
          <w:szCs w:val="32"/>
        </w:rPr>
        <w:t>Examples</w:t>
      </w:r>
    </w:p>
    <w:p w14:paraId="0217F505" w14:textId="0FFFD8FD" w:rsidR="001839D2" w:rsidRPr="00D879E3" w:rsidRDefault="00E6252B" w:rsidP="001839D2">
      <w:r>
        <w:rPr>
          <w:lang w:val="en-GB"/>
        </w:rPr>
        <w:t xml:space="preserve">The input will be provided as an </w:t>
      </w:r>
      <w:r w:rsidRPr="00E6252B">
        <w:rPr>
          <w:b/>
          <w:bCs/>
          <w:lang w:val="en-GB"/>
        </w:rPr>
        <w:t xml:space="preserve">array </w:t>
      </w:r>
      <w:r>
        <w:rPr>
          <w:b/>
          <w:bCs/>
          <w:lang w:val="en-GB"/>
        </w:rPr>
        <w:t>with</w:t>
      </w:r>
      <w:r w:rsidRPr="00E6252B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 xml:space="preserve">exactly three </w:t>
      </w:r>
      <w:r w:rsidRPr="00E6252B">
        <w:rPr>
          <w:b/>
          <w:bCs/>
          <w:lang w:val="en-GB"/>
        </w:rPr>
        <w:t>strings</w:t>
      </w:r>
      <w:r>
        <w:rPr>
          <w:b/>
          <w:bCs/>
          <w:lang w:val="en-GB"/>
        </w:rPr>
        <w:t xml:space="preserve"> in it</w:t>
      </w:r>
      <w:r w:rsidR="001839D2">
        <w:t>:</w:t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0AA6B67D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6C1F5FAF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CC61A5" w14:paraId="5486016A" w14:textId="77777777" w:rsidTr="001B39DB">
        <w:tc>
          <w:tcPr>
            <w:tcW w:w="10065" w:type="dxa"/>
          </w:tcPr>
          <w:p w14:paraId="38B391D5" w14:textId="036B498B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(</w:t>
            </w:r>
            <w:r w:rsidR="00E6252B">
              <w:rPr>
                <w:rFonts w:ascii="Consolas" w:eastAsia="Calibri" w:hAnsi="Consolas" w:cstheme="minorHAnsi"/>
              </w:rPr>
              <w:t>[</w:t>
            </w:r>
            <w:r>
              <w:rPr>
                <w:rFonts w:ascii="Consolas" w:eastAsia="Calibri" w:hAnsi="Consolas" w:cstheme="minorHAnsi"/>
              </w:rPr>
              <w:t>"programmer: an animal, which turns coffee into code | developer: a magician",</w:t>
            </w:r>
          </w:p>
          <w:p w14:paraId="5BEE699A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"fish | domino",</w:t>
            </w:r>
          </w:p>
          <w:p w14:paraId="64560EE3" w14:textId="45F113A4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"Hand Over"</w:t>
            </w:r>
            <w:r w:rsidR="00E6252B">
              <w:rPr>
                <w:rFonts w:ascii="Consolas" w:hAnsi="Consolas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</w:tr>
      <w:tr w:rsidR="001839D2" w:rsidRPr="009B4239" w14:paraId="46B356FB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33F12F60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0FAF5DF4" w14:textId="77777777" w:rsidTr="001B39DB">
        <w:tc>
          <w:tcPr>
            <w:tcW w:w="10065" w:type="dxa"/>
          </w:tcPr>
          <w:p w14:paraId="691CC49B" w14:textId="150C2DA2" w:rsidR="001839D2" w:rsidRPr="00CC61A5" w:rsidRDefault="002C0549" w:rsidP="002C0549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>programmer</w:t>
            </w:r>
            <w:r w:rsidRPr="00CC12B4">
              <w:rPr>
                <w:rFonts w:ascii="Consolas" w:eastAsia="Calibri" w:hAnsi="Consolas" w:cstheme="minorHAnsi"/>
              </w:rPr>
              <w:t xml:space="preserve"> </w:t>
            </w:r>
            <w:r>
              <w:rPr>
                <w:rFonts w:ascii="Consolas" w:eastAsia="Calibri" w:hAnsi="Consolas" w:cstheme="minorHAnsi"/>
              </w:rPr>
              <w:t>developer</w:t>
            </w:r>
          </w:p>
        </w:tc>
      </w:tr>
    </w:tbl>
    <w:p w14:paraId="55B425D7" w14:textId="77777777" w:rsidR="001839D2" w:rsidRDefault="001839D2" w:rsidP="001839D2"/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14087F5A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7B1C9EE4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9B4239" w14:paraId="39B2B359" w14:textId="77777777" w:rsidTr="001B39DB">
        <w:tc>
          <w:tcPr>
            <w:tcW w:w="10065" w:type="dxa"/>
            <w:shd w:val="clear" w:color="auto" w:fill="auto"/>
          </w:tcPr>
          <w:p w14:paraId="250A502D" w14:textId="29AEE8D9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(</w:t>
            </w:r>
            <w:r w:rsidR="00E6252B">
              <w:rPr>
                <w:rFonts w:ascii="Consolas" w:eastAsia="Calibri" w:hAnsi="Consolas" w:cstheme="minorHAnsi"/>
              </w:rPr>
              <w:t>[</w:t>
            </w:r>
            <w:r>
              <w:rPr>
                <w:rFonts w:ascii="Consolas" w:eastAsia="Calibri" w:hAnsi="Consolas" w:cstheme="minorHAnsi"/>
              </w:rPr>
              <w:t>"care:</w:t>
            </w:r>
            <w:r w:rsidRPr="00C727D3">
              <w:rPr>
                <w:rFonts w:ascii="Consolas" w:eastAsia="Calibri" w:hAnsi="Consolas" w:cstheme="minorHAnsi"/>
              </w:rPr>
              <w:t xml:space="preserve"> worry, anxiety, or concer</w:t>
            </w:r>
            <w:r>
              <w:rPr>
                <w:rFonts w:ascii="Consolas" w:eastAsia="Calibri" w:hAnsi="Consolas" w:cstheme="minorHAnsi"/>
              </w:rPr>
              <w:t xml:space="preserve">n | </w:t>
            </w:r>
            <w:r w:rsidRPr="00C727D3">
              <w:rPr>
                <w:rFonts w:ascii="Consolas" w:eastAsia="Calibri" w:hAnsi="Consolas" w:cstheme="minorHAnsi"/>
              </w:rPr>
              <w:t>care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727D3">
              <w:rPr>
                <w:rFonts w:ascii="Consolas" w:eastAsia="Calibri" w:hAnsi="Consolas" w:cstheme="minorHAnsi"/>
              </w:rPr>
              <w:t>a state of mind in which one is trouble</w:t>
            </w:r>
            <w:r>
              <w:rPr>
                <w:rFonts w:ascii="Consolas" w:eastAsia="Calibri" w:hAnsi="Consolas" w:cstheme="minorHAnsi"/>
              </w:rPr>
              <w:t xml:space="preserve">d | face: </w:t>
            </w:r>
            <w:r w:rsidRPr="00C727D3">
              <w:rPr>
                <w:rFonts w:ascii="Consolas" w:eastAsia="Calibri" w:hAnsi="Consolas" w:cstheme="minorHAnsi"/>
              </w:rPr>
              <w:t>the front part of the head, from the forehead to the chin</w:t>
            </w:r>
            <w:r>
              <w:rPr>
                <w:rFonts w:ascii="Consolas" w:eastAsia="Calibri" w:hAnsi="Consolas" w:cstheme="minorHAnsi"/>
              </w:rPr>
              <w:t>",</w:t>
            </w:r>
          </w:p>
          <w:p w14:paraId="17B295D5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"care | kitchen | flower",</w:t>
            </w:r>
          </w:p>
          <w:p w14:paraId="392ACACB" w14:textId="3627A0C1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"Test"</w:t>
            </w:r>
            <w:r w:rsidR="00E6252B">
              <w:rPr>
                <w:rFonts w:ascii="Consolas" w:hAnsi="Consolas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</w:tr>
      <w:tr w:rsidR="001839D2" w:rsidRPr="009B4239" w14:paraId="20ECD07C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179742DD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0B171E39" w14:textId="77777777" w:rsidTr="001B39DB">
        <w:tc>
          <w:tcPr>
            <w:tcW w:w="10065" w:type="dxa"/>
          </w:tcPr>
          <w:p w14:paraId="3806E15D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are:</w:t>
            </w:r>
          </w:p>
          <w:p w14:paraId="3848700F" w14:textId="16D8C418" w:rsidR="002C0549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lastRenderedPageBreak/>
              <w:t xml:space="preserve"> </w:t>
            </w:r>
            <w:r w:rsidR="002C0549" w:rsidRPr="00CC12B4">
              <w:rPr>
                <w:rFonts w:ascii="Consolas" w:eastAsia="Calibri" w:hAnsi="Consolas" w:cstheme="minorHAnsi"/>
              </w:rPr>
              <w:t>-</w:t>
            </w:r>
            <w:r w:rsidR="002C0549" w:rsidRPr="00C727D3">
              <w:rPr>
                <w:rFonts w:ascii="Consolas" w:eastAsia="Calibri" w:hAnsi="Consolas" w:cstheme="minorHAnsi"/>
              </w:rPr>
              <w:t>worry, anxiety, or concer</w:t>
            </w:r>
            <w:r w:rsidR="002C0549">
              <w:rPr>
                <w:rFonts w:ascii="Consolas" w:eastAsia="Calibri" w:hAnsi="Consolas" w:cstheme="minorHAnsi"/>
              </w:rPr>
              <w:t>n</w:t>
            </w:r>
            <w:r w:rsidR="002C0549" w:rsidRPr="00CC12B4">
              <w:rPr>
                <w:rFonts w:ascii="Consolas" w:eastAsia="Calibri" w:hAnsi="Consolas" w:cstheme="minorHAnsi"/>
              </w:rPr>
              <w:t xml:space="preserve"> </w:t>
            </w:r>
          </w:p>
          <w:p w14:paraId="5F7E4B2E" w14:textId="48DBC793" w:rsidR="001839D2" w:rsidRPr="00CC61A5" w:rsidRDefault="002C0549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="001839D2" w:rsidRPr="00CC12B4">
              <w:rPr>
                <w:rFonts w:ascii="Consolas" w:eastAsia="Calibri" w:hAnsi="Consolas" w:cstheme="minorHAnsi"/>
              </w:rPr>
              <w:t>-</w:t>
            </w:r>
            <w:r w:rsidR="001839D2" w:rsidRPr="00C727D3">
              <w:rPr>
                <w:rFonts w:ascii="Consolas" w:eastAsia="Calibri" w:hAnsi="Consolas" w:cstheme="minorHAnsi"/>
              </w:rPr>
              <w:t>a state of mind in which one is trouble</w:t>
            </w:r>
            <w:r w:rsidR="001839D2">
              <w:rPr>
                <w:rFonts w:ascii="Consolas" w:eastAsia="Calibri" w:hAnsi="Consolas" w:cstheme="minorHAnsi"/>
              </w:rPr>
              <w:t>d</w:t>
            </w:r>
          </w:p>
        </w:tc>
      </w:tr>
    </w:tbl>
    <w:p w14:paraId="10EF2383" w14:textId="77777777" w:rsidR="001839D2" w:rsidRPr="004F4234" w:rsidRDefault="001839D2" w:rsidP="001839D2"/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38E5EFC3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413211E9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9B4239" w14:paraId="0D43FF86" w14:textId="77777777" w:rsidTr="001B39DB">
        <w:tc>
          <w:tcPr>
            <w:tcW w:w="10065" w:type="dxa"/>
            <w:shd w:val="clear" w:color="auto" w:fill="auto"/>
          </w:tcPr>
          <w:p w14:paraId="682BD6B1" w14:textId="294ED060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(</w:t>
            </w:r>
            <w:r w:rsidR="00E6252B">
              <w:rPr>
                <w:rFonts w:ascii="Consolas" w:eastAsia="Calibri" w:hAnsi="Consolas" w:cstheme="minorHAnsi"/>
              </w:rPr>
              <w:t>[</w:t>
            </w:r>
            <w:r>
              <w:rPr>
                <w:rFonts w:ascii="Consolas" w:eastAsia="Calibri" w:hAnsi="Consolas" w:cstheme="minorHAnsi"/>
              </w:rPr>
              <w:t>"tackle: t</w:t>
            </w:r>
            <w:r w:rsidRPr="00CC61A5">
              <w:rPr>
                <w:rFonts w:ascii="Consolas" w:eastAsia="Calibri" w:hAnsi="Consolas" w:cstheme="minorHAnsi"/>
              </w:rPr>
              <w:t>he equipment required for a task or sport</w:t>
            </w:r>
            <w:r>
              <w:rPr>
                <w:rFonts w:ascii="Consolas" w:eastAsia="Calibri" w:hAnsi="Consolas" w:cstheme="minorHAnsi"/>
              </w:rPr>
              <w:t xml:space="preserve"> | code: w</w:t>
            </w:r>
            <w:r w:rsidRPr="00CC61A5">
              <w:rPr>
                <w:rFonts w:ascii="Consolas" w:eastAsia="Calibri" w:hAnsi="Consolas" w:cstheme="minorHAnsi"/>
              </w:rPr>
              <w:t>rite code for a computer program</w:t>
            </w:r>
            <w:r>
              <w:rPr>
                <w:rFonts w:ascii="Consolas" w:eastAsia="Calibri" w:hAnsi="Consolas" w:cstheme="minorHAnsi"/>
              </w:rPr>
              <w:t xml:space="preserve"> | b</w:t>
            </w:r>
            <w:r w:rsidRPr="00CC61A5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C61A5">
              <w:rPr>
                <w:rFonts w:ascii="Consolas" w:eastAsia="Calibri" w:hAnsi="Consolas" w:cstheme="minorHAnsi"/>
              </w:rPr>
              <w:t>a small piece, part, or quantity of something</w:t>
            </w:r>
            <w:r>
              <w:rPr>
                <w:rFonts w:ascii="Consolas" w:eastAsia="Calibri" w:hAnsi="Consolas" w:cstheme="minorHAnsi"/>
              </w:rPr>
              <w:t xml:space="preserve"> | tackle:</w:t>
            </w:r>
            <w:r w:rsidRPr="00CC61A5">
              <w:rPr>
                <w:rFonts w:ascii="Consolas" w:eastAsia="Calibri" w:hAnsi="Consolas" w:cstheme="minorHAnsi"/>
              </w:rPr>
              <w:t xml:space="preserve"> make determined efforts to deal with a problem</w:t>
            </w:r>
            <w:r>
              <w:rPr>
                <w:rFonts w:ascii="Consolas" w:eastAsia="Calibri" w:hAnsi="Consolas" w:cstheme="minorHAnsi"/>
              </w:rPr>
              <w:t xml:space="preserve"> | b</w:t>
            </w:r>
            <w:r w:rsidRPr="00CC61A5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C61A5">
              <w:rPr>
                <w:rFonts w:ascii="Consolas" w:eastAsia="Calibri" w:hAnsi="Consolas" w:cstheme="minorHAnsi"/>
              </w:rPr>
              <w:t>a short time or distance</w:t>
            </w:r>
            <w:r>
              <w:rPr>
                <w:rFonts w:ascii="Consolas" w:eastAsia="Calibri" w:hAnsi="Consolas" w:cstheme="minorHAnsi"/>
              </w:rPr>
              <w:t>",</w:t>
            </w:r>
          </w:p>
          <w:p w14:paraId="74D82FBF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"bit | code | tackle",</w:t>
            </w:r>
          </w:p>
          <w:p w14:paraId="24AC9E5C" w14:textId="4F9CB88F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"Test"</w:t>
            </w:r>
            <w:r w:rsidR="00E6252B">
              <w:rPr>
                <w:rFonts w:ascii="Consolas" w:hAnsi="Consolas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</w:tr>
      <w:tr w:rsidR="001839D2" w:rsidRPr="009B4239" w14:paraId="335183B2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04AE71D4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3716C832" w14:textId="77777777" w:rsidTr="001B39DB">
        <w:tc>
          <w:tcPr>
            <w:tcW w:w="10065" w:type="dxa"/>
          </w:tcPr>
          <w:p w14:paraId="5936078C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b</w:t>
            </w:r>
            <w:r w:rsidRPr="00CC12B4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08CC756E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a small piece, part, or quantity of something</w:t>
            </w:r>
          </w:p>
          <w:p w14:paraId="26C1C232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a short time or distance</w:t>
            </w:r>
          </w:p>
          <w:p w14:paraId="7243CBB5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</w:t>
            </w:r>
            <w:r w:rsidRPr="00CC12B4">
              <w:rPr>
                <w:rFonts w:ascii="Consolas" w:eastAsia="Calibri" w:hAnsi="Consolas" w:cstheme="minorHAnsi"/>
              </w:rPr>
              <w:t>ode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2DEACCE6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write code for a computer program</w:t>
            </w:r>
          </w:p>
          <w:p w14:paraId="23C36DFF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t</w:t>
            </w:r>
            <w:r w:rsidRPr="00CC12B4">
              <w:rPr>
                <w:rFonts w:ascii="Consolas" w:eastAsia="Calibri" w:hAnsi="Consolas" w:cstheme="minorHAnsi"/>
              </w:rPr>
              <w:t>ackle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71E2C791" w14:textId="4FC6B33B" w:rsidR="002C0549" w:rsidRDefault="002C0549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Pr="00CC12B4">
              <w:rPr>
                <w:rFonts w:ascii="Consolas" w:eastAsia="Calibri" w:hAnsi="Consolas" w:cstheme="minorHAnsi"/>
              </w:rPr>
              <w:t>-the equipment required for a task or sport</w:t>
            </w:r>
          </w:p>
          <w:p w14:paraId="3B97514D" w14:textId="69C45E63" w:rsidR="001839D2" w:rsidRPr="00CC61A5" w:rsidRDefault="002C0549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="001839D2" w:rsidRPr="00CC12B4">
              <w:rPr>
                <w:rFonts w:ascii="Consolas" w:eastAsia="Calibri" w:hAnsi="Consolas" w:cstheme="minorHAnsi"/>
              </w:rPr>
              <w:t>-make determined efforts to deal with a problem</w:t>
            </w:r>
            <w:bookmarkStart w:id="0" w:name="_GoBack"/>
            <w:bookmarkEnd w:id="0"/>
          </w:p>
        </w:tc>
      </w:tr>
    </w:tbl>
    <w:p w14:paraId="000AFC1C" w14:textId="77777777" w:rsidR="00DC03AC" w:rsidRPr="001839D2" w:rsidRDefault="00DC03AC" w:rsidP="001839D2"/>
    <w:sectPr w:rsidR="00DC03AC" w:rsidRPr="001839D2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51BC4C" w14:textId="77777777" w:rsidR="00FF5164" w:rsidRDefault="00FF5164">
      <w:pPr>
        <w:spacing w:before="0" w:after="0" w:line="240" w:lineRule="auto"/>
      </w:pPr>
      <w:r>
        <w:separator/>
      </w:r>
    </w:p>
  </w:endnote>
  <w:endnote w:type="continuationSeparator" w:id="0">
    <w:p w14:paraId="4CACD07E" w14:textId="77777777" w:rsidR="00FF5164" w:rsidRDefault="00FF51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E8893" w14:textId="77777777" w:rsidR="00774B07" w:rsidRDefault="00B40785" w:rsidP="00774B0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120645" wp14:editId="7287704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F3D2DC" w14:textId="77777777" w:rsidR="00774B07" w:rsidRPr="002C539D" w:rsidRDefault="00B40785" w:rsidP="00774B0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412064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F3D2DC" w14:textId="77777777" w:rsidR="00774B07" w:rsidRPr="002C539D" w:rsidRDefault="00B40785" w:rsidP="00774B0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EB9E06" wp14:editId="7A1A2F9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B8DDB6" w14:textId="77777777" w:rsidR="00774B07" w:rsidRPr="002C539D" w:rsidRDefault="00B40785" w:rsidP="00774B0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71E3E79" w14:textId="77777777" w:rsidR="00774B07" w:rsidRPr="00596AA5" w:rsidRDefault="00B40785" w:rsidP="00774B0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9EDBDE" wp14:editId="6B65C09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9A651B" wp14:editId="7325873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C10A9F" wp14:editId="65C12DB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45313" wp14:editId="23F3DF3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C6F641" wp14:editId="34E1FB1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69CB1D" wp14:editId="61A1EEC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512613" wp14:editId="702E771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AFB61" wp14:editId="71AA8C3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D2A507" wp14:editId="4A11BF1B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50EB9E06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8B8DDB6" w14:textId="77777777" w:rsidR="00774B07" w:rsidRPr="002C539D" w:rsidRDefault="00B40785" w:rsidP="00774B0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71E3E79" w14:textId="77777777" w:rsidR="00774B07" w:rsidRPr="00596AA5" w:rsidRDefault="00B40785" w:rsidP="00774B0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9EDBDE" wp14:editId="6B65C09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9A651B" wp14:editId="7325873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C10A9F" wp14:editId="65C12DB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45313" wp14:editId="23F3DF3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C6F641" wp14:editId="34E1FB1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69CB1D" wp14:editId="61A1EEC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512613" wp14:editId="702E771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AFB61" wp14:editId="71AA8C3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D2A507" wp14:editId="4A11BF1B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9A14EEF" wp14:editId="1C5E09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B0BB64" wp14:editId="3D11DEC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962908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9CE810" wp14:editId="2B7F913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084E3B" w14:textId="19819D54" w:rsidR="00774B07" w:rsidRPr="00596AA5" w:rsidRDefault="00B40785" w:rsidP="00774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054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054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9CE81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A084E3B" w14:textId="19819D54" w:rsidR="00774B07" w:rsidRPr="00596AA5" w:rsidRDefault="00B40785" w:rsidP="00774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054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054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1F7A2A60" w14:textId="77777777" w:rsidR="002912F1" w:rsidRPr="00774B07" w:rsidRDefault="00FF5164" w:rsidP="00774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366791" w14:textId="77777777" w:rsidR="00FF5164" w:rsidRDefault="00FF5164">
      <w:pPr>
        <w:spacing w:before="0" w:after="0" w:line="240" w:lineRule="auto"/>
      </w:pPr>
      <w:r>
        <w:separator/>
      </w:r>
    </w:p>
  </w:footnote>
  <w:footnote w:type="continuationSeparator" w:id="0">
    <w:p w14:paraId="0550894E" w14:textId="77777777" w:rsidR="00FF5164" w:rsidRDefault="00FF516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A6A72" w14:textId="77777777" w:rsidR="002912F1" w:rsidRDefault="00FF516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7MwNTW0MDE1MTZQ0lEKTi0uzszPAykwrAUAmfqXCCwAAAA="/>
  </w:docVars>
  <w:rsids>
    <w:rsidRoot w:val="00331852"/>
    <w:rsid w:val="001839D2"/>
    <w:rsid w:val="002C0549"/>
    <w:rsid w:val="00331852"/>
    <w:rsid w:val="005329C0"/>
    <w:rsid w:val="009729BE"/>
    <w:rsid w:val="009B2926"/>
    <w:rsid w:val="00B07287"/>
    <w:rsid w:val="00B40785"/>
    <w:rsid w:val="00C77BC1"/>
    <w:rsid w:val="00DC03AC"/>
    <w:rsid w:val="00E6252B"/>
    <w:rsid w:val="00FF5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D9FE3F"/>
  <w15:chartTrackingRefBased/>
  <w15:docId w15:val="{B4AB64EC-AFE9-4CEC-971C-50FE270CD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785"/>
    <w:pPr>
      <w:spacing w:before="80" w:after="120" w:line="276" w:lineRule="auto"/>
    </w:pPr>
  </w:style>
  <w:style w:type="paragraph" w:styleId="Heading2">
    <w:name w:val="heading 2"/>
    <w:basedOn w:val="Normal"/>
    <w:next w:val="Normal"/>
    <w:link w:val="Heading2Char"/>
    <w:uiPriority w:val="9"/>
    <w:qFormat/>
    <w:rsid w:val="00B40785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40785"/>
    <w:rPr>
      <w:rFonts w:eastAsiaTheme="majorEastAsia" w:cstheme="majorBidi"/>
      <w:b/>
      <w:bCs/>
      <w:color w:val="7C380A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B40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785"/>
  </w:style>
  <w:style w:type="paragraph" w:styleId="Footer">
    <w:name w:val="footer"/>
    <w:basedOn w:val="Normal"/>
    <w:link w:val="FooterChar"/>
    <w:uiPriority w:val="99"/>
    <w:unhideWhenUsed/>
    <w:rsid w:val="00B40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785"/>
  </w:style>
  <w:style w:type="character" w:styleId="Hyperlink">
    <w:name w:val="Hyperlink"/>
    <w:basedOn w:val="DefaultParagraphFont"/>
    <w:uiPriority w:val="99"/>
    <w:unhideWhenUsed/>
    <w:rsid w:val="00B40785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B40785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B40785"/>
    <w:rPr>
      <w:rFonts w:ascii="Consolas" w:hAnsi="Consolas"/>
      <w:b/>
      <w:noProof/>
    </w:rPr>
  </w:style>
  <w:style w:type="table" w:customStyle="1" w:styleId="TableGrid1">
    <w:name w:val="Table Grid1"/>
    <w:basedOn w:val="TableNormal"/>
    <w:next w:val="TableGrid"/>
    <w:uiPriority w:val="59"/>
    <w:rsid w:val="00B40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B40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6252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5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30</Words>
  <Characters>1886</Characters>
  <Application>Microsoft Office Word</Application>
  <DocSecurity>0</DocSecurity>
  <Lines>15</Lines>
  <Paragraphs>4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7</cp:revision>
  <dcterms:created xsi:type="dcterms:W3CDTF">2021-07-13T07:04:00Z</dcterms:created>
  <dcterms:modified xsi:type="dcterms:W3CDTF">2022-03-08T16:36:00Z</dcterms:modified>
</cp:coreProperties>
</file>